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oKlavuzu"/>
        <w:tblW w:w="0" w:type="auto"/>
        <w:tblBorders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9062"/>
      </w:tblGrid>
      <w:tr w:rsidR="005D5052" w14:paraId="20F9B5A2" w14:textId="77777777" w:rsidTr="00F84300">
        <w:tc>
          <w:tcPr>
            <w:tcW w:w="9062" w:type="dxa"/>
            <w:tcBorders>
              <w:top w:val="nil"/>
            </w:tcBorders>
          </w:tcPr>
          <w:p w14:paraId="56ABF437" w14:textId="77777777" w:rsidR="005D5052" w:rsidRPr="005D5052" w:rsidRDefault="005D5052" w:rsidP="005D5052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5D50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ersin Kodu ve Adı:</w:t>
            </w:r>
          </w:p>
          <w:p w14:paraId="1DC4BF91" w14:textId="77777777" w:rsidR="005D5052" w:rsidRPr="005D5052" w:rsidRDefault="005D5052" w:rsidP="005D5052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5D50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Yılı ve Dönemi: </w:t>
            </w:r>
          </w:p>
          <w:p w14:paraId="1FF5F27F" w14:textId="77777777" w:rsidR="005D5052" w:rsidRPr="005D5052" w:rsidRDefault="005D5052" w:rsidP="005D5052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5D50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Dersin Sorumlu Öğretim </w:t>
            </w:r>
            <w:proofErr w:type="gramStart"/>
            <w:r w:rsidRPr="005D50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Eleman(</w:t>
            </w:r>
            <w:proofErr w:type="spellStart"/>
            <w:proofErr w:type="gramEnd"/>
            <w:r w:rsidRPr="005D50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lar</w:t>
            </w:r>
            <w:proofErr w:type="spellEnd"/>
            <w:r w:rsidRPr="005D50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)ı:    </w:t>
            </w:r>
          </w:p>
          <w:p w14:paraId="5676A736" w14:textId="77777777" w:rsidR="005D5052" w:rsidRDefault="005D5052" w:rsidP="0038185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D5052" w14:paraId="4308C100" w14:textId="77777777" w:rsidTr="00F84300">
        <w:tc>
          <w:tcPr>
            <w:tcW w:w="9062" w:type="dxa"/>
          </w:tcPr>
          <w:p w14:paraId="6F8AC4CF" w14:textId="77777777" w:rsidR="005D5052" w:rsidRPr="005D5052" w:rsidRDefault="005D5052" w:rsidP="005D5052">
            <w:pPr>
              <w:spacing w:after="160" w:line="259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5D50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ers ve Uygulama ile İlgili Sorunlar:</w:t>
            </w:r>
          </w:p>
          <w:p w14:paraId="189C8C04" w14:textId="77777777" w:rsidR="005D5052" w:rsidRPr="005D5052" w:rsidRDefault="005D5052" w:rsidP="005D5052">
            <w:pPr>
              <w:spacing w:after="160" w:line="259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14:paraId="41DB0C69" w14:textId="77777777" w:rsidR="005D5052" w:rsidRPr="005D5052" w:rsidRDefault="005D5052" w:rsidP="005D5052">
            <w:pPr>
              <w:spacing w:after="160" w:line="259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14:paraId="12C1EB46" w14:textId="77777777" w:rsidR="005D5052" w:rsidRPr="005D5052" w:rsidRDefault="005D5052" w:rsidP="005D5052">
            <w:pPr>
              <w:spacing w:after="160" w:line="259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14:paraId="2067E755" w14:textId="77777777" w:rsidR="005D5052" w:rsidRPr="005D5052" w:rsidRDefault="005D5052" w:rsidP="005D5052">
            <w:pPr>
              <w:spacing w:after="160" w:line="259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14:paraId="3A6DBFDA" w14:textId="77777777" w:rsidR="005D5052" w:rsidRPr="005D5052" w:rsidRDefault="005D5052" w:rsidP="005D5052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14:paraId="39AD2492" w14:textId="77777777" w:rsidR="005D5052" w:rsidRPr="005D5052" w:rsidRDefault="005D5052" w:rsidP="005D5052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5D50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Çözüm önerileri:</w:t>
            </w:r>
          </w:p>
          <w:p w14:paraId="222A8276" w14:textId="77777777" w:rsidR="005D5052" w:rsidRDefault="005D5052" w:rsidP="005D505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0173372" w14:textId="77777777" w:rsidR="005D5052" w:rsidRDefault="005D5052" w:rsidP="005D505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4490490" w14:textId="77777777" w:rsidR="005D5052" w:rsidRDefault="005D5052" w:rsidP="005D505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60DEE60" w14:textId="77777777" w:rsidR="005D5052" w:rsidRDefault="005D5052" w:rsidP="005D505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5C12006" w14:textId="77777777" w:rsidR="005D5052" w:rsidRDefault="005D5052" w:rsidP="005D505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F591953" w14:textId="77777777" w:rsidR="005D5052" w:rsidRDefault="005D5052" w:rsidP="005D505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A4F853F" w14:textId="77777777" w:rsidR="005D5052" w:rsidRDefault="005D5052" w:rsidP="005D505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9540672" w14:textId="77777777" w:rsidR="005D5052" w:rsidRDefault="005D5052" w:rsidP="005D505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26B8C94" w14:textId="77777777" w:rsidR="005D5052" w:rsidRDefault="005D5052" w:rsidP="005D505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6399696" w14:textId="77777777" w:rsidR="005D5052" w:rsidRDefault="005D5052" w:rsidP="005D505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6B9DAB9" w14:textId="77777777" w:rsidR="005D5052" w:rsidRDefault="005D5052" w:rsidP="0038185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D5052" w14:paraId="6E4AC933" w14:textId="77777777" w:rsidTr="00F84300">
        <w:tc>
          <w:tcPr>
            <w:tcW w:w="9062" w:type="dxa"/>
            <w:tcBorders>
              <w:bottom w:val="single" w:sz="4" w:space="0" w:color="auto"/>
            </w:tcBorders>
          </w:tcPr>
          <w:p w14:paraId="2C47C1CB" w14:textId="77777777" w:rsidR="005D5052" w:rsidRPr="005D5052" w:rsidRDefault="005D5052" w:rsidP="005D5052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5D50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Öğrenciden Beklentiler (lütfen belirtiniz):</w:t>
            </w:r>
          </w:p>
          <w:p w14:paraId="1F3570F9" w14:textId="77777777" w:rsidR="005D5052" w:rsidRDefault="005D5052" w:rsidP="005D505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094A569" w14:textId="77777777" w:rsidR="005D5052" w:rsidRDefault="005D5052" w:rsidP="005D505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612DFD6" w14:textId="77777777" w:rsidR="005D5052" w:rsidRDefault="005D5052" w:rsidP="005D505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FA9F851" w14:textId="77777777" w:rsidR="005D5052" w:rsidRDefault="005D5052" w:rsidP="005D505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1E0F604" w14:textId="77777777" w:rsidR="005D5052" w:rsidRDefault="005D5052" w:rsidP="0038185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D5052" w14:paraId="435793B8" w14:textId="77777777" w:rsidTr="00F84300">
        <w:tc>
          <w:tcPr>
            <w:tcW w:w="9062" w:type="dxa"/>
            <w:tcBorders>
              <w:bottom w:val="nil"/>
            </w:tcBorders>
          </w:tcPr>
          <w:p w14:paraId="537F0CA0" w14:textId="77777777" w:rsidR="005D5052" w:rsidRPr="005D5052" w:rsidRDefault="005D5052" w:rsidP="005D5052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5D50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ersle ilgili Kaynaklar Listesi:</w:t>
            </w:r>
          </w:p>
          <w:p w14:paraId="3D500A9A" w14:textId="77777777" w:rsidR="005D5052" w:rsidRDefault="005D5052" w:rsidP="0038185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C8ECFF9" w14:textId="77777777" w:rsidR="005D5052" w:rsidRDefault="005D5052" w:rsidP="0038185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15D4F6A" w14:textId="77777777" w:rsidR="005D5052" w:rsidRDefault="005D5052" w:rsidP="0038185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888FE86" w14:textId="77777777" w:rsidR="005D5052" w:rsidRDefault="005D5052" w:rsidP="0038185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BF4CF63" w14:textId="77777777" w:rsidR="005D5052" w:rsidRDefault="005D5052" w:rsidP="0038185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F0783FC" w14:textId="77777777" w:rsidR="005D5052" w:rsidRDefault="005D5052" w:rsidP="0038185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A2680F7" w14:textId="77777777" w:rsidR="005D5052" w:rsidRDefault="005D5052" w:rsidP="0038185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61589E3" w14:textId="77777777" w:rsidR="005D5052" w:rsidRDefault="005D5052" w:rsidP="0038185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138FB859" w14:textId="47101E4A" w:rsidR="005F4A5B" w:rsidRDefault="005D5052" w:rsidP="00F84300">
      <w:pPr>
        <w:spacing w:before="120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                                           </w:t>
      </w:r>
      <w:r w:rsidR="005F4A5B" w:rsidRPr="005F4A5B">
        <w:rPr>
          <w:rFonts w:ascii="Times New Roman" w:hAnsi="Times New Roman" w:cs="Times New Roman"/>
          <w:sz w:val="24"/>
          <w:szCs w:val="24"/>
        </w:rPr>
        <w:t xml:space="preserve">Tarih:  </w:t>
      </w:r>
    </w:p>
    <w:p w14:paraId="207CC554" w14:textId="5F735247" w:rsidR="00381853" w:rsidRPr="00CB7B6B" w:rsidRDefault="005F4A5B" w:rsidP="005D49FE">
      <w:pPr>
        <w:jc w:val="right"/>
        <w:rPr>
          <w:rFonts w:ascii="Times New Roman" w:hAnsi="Times New Roman" w:cs="Times New Roman"/>
          <w:sz w:val="24"/>
          <w:szCs w:val="24"/>
        </w:rPr>
      </w:pPr>
      <w:r w:rsidRPr="005F4A5B">
        <w:rPr>
          <w:rFonts w:ascii="Times New Roman" w:hAnsi="Times New Roman" w:cs="Times New Roman"/>
          <w:sz w:val="24"/>
          <w:szCs w:val="24"/>
        </w:rPr>
        <w:t xml:space="preserve">Öğretim </w:t>
      </w:r>
      <w:proofErr w:type="gramStart"/>
      <w:r w:rsidRPr="005F4A5B">
        <w:rPr>
          <w:rFonts w:ascii="Times New Roman" w:hAnsi="Times New Roman" w:cs="Times New Roman"/>
          <w:sz w:val="24"/>
          <w:szCs w:val="24"/>
        </w:rPr>
        <w:t>Eleman(</w:t>
      </w:r>
      <w:proofErr w:type="spellStart"/>
      <w:proofErr w:type="gramEnd"/>
      <w:r w:rsidRPr="005F4A5B">
        <w:rPr>
          <w:rFonts w:ascii="Times New Roman" w:hAnsi="Times New Roman" w:cs="Times New Roman"/>
          <w:sz w:val="24"/>
          <w:szCs w:val="24"/>
        </w:rPr>
        <w:t>lar</w:t>
      </w:r>
      <w:proofErr w:type="spellEnd"/>
      <w:r w:rsidRPr="005F4A5B">
        <w:rPr>
          <w:rFonts w:ascii="Times New Roman" w:hAnsi="Times New Roman" w:cs="Times New Roman"/>
          <w:sz w:val="24"/>
          <w:szCs w:val="24"/>
        </w:rPr>
        <w:t>)</w:t>
      </w:r>
      <w:proofErr w:type="spellStart"/>
      <w:r w:rsidRPr="005F4A5B">
        <w:rPr>
          <w:rFonts w:ascii="Times New Roman" w:hAnsi="Times New Roman" w:cs="Times New Roman"/>
          <w:sz w:val="24"/>
          <w:szCs w:val="24"/>
        </w:rPr>
        <w:t>ının</w:t>
      </w:r>
      <w:proofErr w:type="spellEnd"/>
      <w:r w:rsidRPr="005F4A5B">
        <w:rPr>
          <w:rFonts w:ascii="Times New Roman" w:hAnsi="Times New Roman" w:cs="Times New Roman"/>
          <w:sz w:val="24"/>
          <w:szCs w:val="24"/>
        </w:rPr>
        <w:t xml:space="preserve"> İmzası</w:t>
      </w:r>
      <w:r w:rsidR="005D5052">
        <w:rPr>
          <w:rFonts w:ascii="Times New Roman" w:hAnsi="Times New Roman" w:cs="Times New Roman"/>
          <w:sz w:val="24"/>
          <w:szCs w:val="24"/>
        </w:rPr>
        <w:t>:</w:t>
      </w:r>
    </w:p>
    <w:sectPr w:rsidR="00381853" w:rsidRPr="00CB7B6B">
      <w:headerReference w:type="default" r:id="rId6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67D0EC5" w14:textId="77777777" w:rsidR="009D0786" w:rsidRDefault="009D0786" w:rsidP="00766777">
      <w:pPr>
        <w:spacing w:after="0" w:line="240" w:lineRule="auto"/>
      </w:pPr>
      <w:r>
        <w:separator/>
      </w:r>
    </w:p>
  </w:endnote>
  <w:endnote w:type="continuationSeparator" w:id="0">
    <w:p w14:paraId="17A6FD51" w14:textId="77777777" w:rsidR="009D0786" w:rsidRDefault="009D0786" w:rsidP="007667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D4C6BEA" w14:textId="77777777" w:rsidR="009D0786" w:rsidRDefault="009D0786" w:rsidP="00766777">
      <w:pPr>
        <w:spacing w:after="0" w:line="240" w:lineRule="auto"/>
      </w:pPr>
      <w:r>
        <w:separator/>
      </w:r>
    </w:p>
  </w:footnote>
  <w:footnote w:type="continuationSeparator" w:id="0">
    <w:p w14:paraId="19DD352B" w14:textId="77777777" w:rsidR="009D0786" w:rsidRDefault="009D0786" w:rsidP="0076677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9B5100" w14:textId="4DEB3362" w:rsidR="00766777" w:rsidRDefault="00766777">
    <w:pPr>
      <w:pStyle w:val="stBilgi"/>
    </w:pPr>
  </w:p>
  <w:tbl>
    <w:tblPr>
      <w:tblW w:w="5000" w:type="pct"/>
      <w:tblBorders>
        <w:top w:val="single" w:sz="4" w:space="0" w:color="A6A6A6"/>
        <w:left w:val="single" w:sz="4" w:space="0" w:color="A6A6A6"/>
        <w:bottom w:val="single" w:sz="4" w:space="0" w:color="A6A6A6"/>
        <w:right w:val="single" w:sz="4" w:space="0" w:color="A6A6A6"/>
        <w:insideH w:val="single" w:sz="4" w:space="0" w:color="A6A6A6"/>
        <w:insideV w:val="single" w:sz="4" w:space="0" w:color="A6A6A6"/>
      </w:tblBorders>
      <w:tblLook w:val="01E0" w:firstRow="1" w:lastRow="1" w:firstColumn="1" w:lastColumn="1" w:noHBand="0" w:noVBand="0"/>
    </w:tblPr>
    <w:tblGrid>
      <w:gridCol w:w="2891"/>
      <w:gridCol w:w="6171"/>
    </w:tblGrid>
    <w:tr w:rsidR="00766777" w:rsidRPr="00766777" w14:paraId="578671E3" w14:textId="77777777" w:rsidTr="00A17336">
      <w:trPr>
        <w:trHeight w:val="284"/>
      </w:trPr>
      <w:tc>
        <w:tcPr>
          <w:tcW w:w="1595" w:type="pct"/>
          <w:vMerge w:val="restart"/>
          <w:vAlign w:val="center"/>
        </w:tcPr>
        <w:p w14:paraId="377F3994" w14:textId="77777777" w:rsidR="00766777" w:rsidRPr="00766777" w:rsidRDefault="00766777" w:rsidP="00766777">
          <w:pPr>
            <w:pStyle w:val="stBilgi"/>
          </w:pPr>
          <w:r w:rsidRPr="00766777">
            <w:rPr>
              <w:noProof/>
            </w:rPr>
            <w:drawing>
              <wp:inline distT="0" distB="0" distL="0" distR="0" wp14:anchorId="04DE76A5" wp14:editId="657A5109">
                <wp:extent cx="968463" cy="961200"/>
                <wp:effectExtent l="0" t="0" r="0" b="0"/>
                <wp:docPr id="1609583818" name="Resim 1609583818" descr="C:\Users\icakir\Desktop\DO LIST\baibulogosu_4978747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C:\Users\icakir\Desktop\DO LIST\baibulogosu_4978747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968463" cy="9612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405" w:type="pct"/>
          <w:vMerge w:val="restart"/>
          <w:vAlign w:val="center"/>
        </w:tcPr>
        <w:p w14:paraId="26D0C5AC" w14:textId="77777777" w:rsidR="00766777" w:rsidRPr="00766777" w:rsidRDefault="00766777" w:rsidP="00766777">
          <w:pPr>
            <w:pStyle w:val="stBilgi"/>
            <w:jc w:val="center"/>
            <w:rPr>
              <w:rFonts w:ascii="Times New Roman" w:hAnsi="Times New Roman" w:cs="Times New Roman"/>
              <w:b/>
              <w:sz w:val="24"/>
              <w:szCs w:val="24"/>
            </w:rPr>
          </w:pPr>
          <w:r w:rsidRPr="00766777">
            <w:rPr>
              <w:rFonts w:ascii="Times New Roman" w:hAnsi="Times New Roman" w:cs="Times New Roman"/>
              <w:b/>
              <w:sz w:val="24"/>
              <w:szCs w:val="24"/>
            </w:rPr>
            <w:t>Bolu Abant İzzet Baysal Üniversitesi</w:t>
          </w:r>
        </w:p>
        <w:p w14:paraId="323C2855" w14:textId="77777777" w:rsidR="00766777" w:rsidRPr="00766777" w:rsidRDefault="00766777" w:rsidP="00766777">
          <w:pPr>
            <w:pStyle w:val="stBilgi"/>
            <w:jc w:val="center"/>
            <w:rPr>
              <w:rFonts w:ascii="Times New Roman" w:hAnsi="Times New Roman" w:cs="Times New Roman"/>
              <w:b/>
              <w:sz w:val="24"/>
              <w:szCs w:val="24"/>
            </w:rPr>
          </w:pPr>
          <w:r w:rsidRPr="00766777">
            <w:rPr>
              <w:rFonts w:ascii="Times New Roman" w:hAnsi="Times New Roman" w:cs="Times New Roman"/>
              <w:b/>
              <w:sz w:val="24"/>
              <w:szCs w:val="24"/>
            </w:rPr>
            <w:t>Sağlık Bilimleri Fakültesi</w:t>
          </w:r>
        </w:p>
        <w:p w14:paraId="48E41E58" w14:textId="77777777" w:rsidR="00766777" w:rsidRPr="00766777" w:rsidRDefault="00766777" w:rsidP="00766777">
          <w:pPr>
            <w:pStyle w:val="stBilgi"/>
            <w:jc w:val="center"/>
            <w:rPr>
              <w:rFonts w:ascii="Times New Roman" w:hAnsi="Times New Roman" w:cs="Times New Roman"/>
              <w:b/>
              <w:sz w:val="24"/>
              <w:szCs w:val="24"/>
            </w:rPr>
          </w:pPr>
          <w:r w:rsidRPr="00766777">
            <w:rPr>
              <w:rFonts w:ascii="Times New Roman" w:hAnsi="Times New Roman" w:cs="Times New Roman"/>
              <w:b/>
              <w:sz w:val="24"/>
              <w:szCs w:val="24"/>
            </w:rPr>
            <w:t>Beslenme ve Diyetetik Bölümü</w:t>
          </w:r>
        </w:p>
        <w:p w14:paraId="726CEB29" w14:textId="77777777" w:rsidR="00766777" w:rsidRPr="00766777" w:rsidRDefault="00766777" w:rsidP="00766777">
          <w:pPr>
            <w:pStyle w:val="stBilgi"/>
            <w:jc w:val="center"/>
          </w:pPr>
          <w:r w:rsidRPr="00766777">
            <w:rPr>
              <w:rFonts w:ascii="Times New Roman" w:hAnsi="Times New Roman" w:cs="Times New Roman"/>
              <w:b/>
              <w:sz w:val="24"/>
              <w:szCs w:val="24"/>
            </w:rPr>
            <w:t>Ders Değerlendirmesi ve Öneri Formu</w:t>
          </w:r>
        </w:p>
      </w:tc>
    </w:tr>
    <w:tr w:rsidR="00766777" w:rsidRPr="00766777" w14:paraId="0E2C36D2" w14:textId="77777777" w:rsidTr="00A17336">
      <w:trPr>
        <w:trHeight w:val="284"/>
      </w:trPr>
      <w:tc>
        <w:tcPr>
          <w:tcW w:w="1595" w:type="pct"/>
          <w:vMerge/>
        </w:tcPr>
        <w:p w14:paraId="5BCC042E" w14:textId="77777777" w:rsidR="00766777" w:rsidRPr="00766777" w:rsidRDefault="00766777" w:rsidP="00766777">
          <w:pPr>
            <w:pStyle w:val="stBilgi"/>
          </w:pPr>
        </w:p>
      </w:tc>
      <w:tc>
        <w:tcPr>
          <w:tcW w:w="3405" w:type="pct"/>
          <w:vMerge/>
        </w:tcPr>
        <w:p w14:paraId="3CC93612" w14:textId="77777777" w:rsidR="00766777" w:rsidRPr="00766777" w:rsidRDefault="00766777" w:rsidP="00766777">
          <w:pPr>
            <w:pStyle w:val="stBilgi"/>
          </w:pPr>
        </w:p>
      </w:tc>
    </w:tr>
    <w:tr w:rsidR="00766777" w:rsidRPr="00766777" w14:paraId="3B94D928" w14:textId="77777777" w:rsidTr="00A17336">
      <w:trPr>
        <w:trHeight w:val="284"/>
      </w:trPr>
      <w:tc>
        <w:tcPr>
          <w:tcW w:w="1595" w:type="pct"/>
          <w:vMerge/>
        </w:tcPr>
        <w:p w14:paraId="513FC771" w14:textId="77777777" w:rsidR="00766777" w:rsidRPr="00766777" w:rsidRDefault="00766777" w:rsidP="00766777">
          <w:pPr>
            <w:pStyle w:val="stBilgi"/>
          </w:pPr>
        </w:p>
      </w:tc>
      <w:tc>
        <w:tcPr>
          <w:tcW w:w="3405" w:type="pct"/>
          <w:vMerge/>
        </w:tcPr>
        <w:p w14:paraId="16D319E3" w14:textId="77777777" w:rsidR="00766777" w:rsidRPr="00766777" w:rsidRDefault="00766777" w:rsidP="00766777">
          <w:pPr>
            <w:pStyle w:val="stBilgi"/>
          </w:pPr>
        </w:p>
      </w:tc>
    </w:tr>
    <w:tr w:rsidR="00766777" w:rsidRPr="00766777" w14:paraId="106B955C" w14:textId="77777777" w:rsidTr="00A17336">
      <w:trPr>
        <w:trHeight w:val="284"/>
      </w:trPr>
      <w:tc>
        <w:tcPr>
          <w:tcW w:w="1595" w:type="pct"/>
          <w:vMerge/>
        </w:tcPr>
        <w:p w14:paraId="585B9624" w14:textId="77777777" w:rsidR="00766777" w:rsidRPr="00766777" w:rsidRDefault="00766777" w:rsidP="00766777">
          <w:pPr>
            <w:pStyle w:val="stBilgi"/>
          </w:pPr>
        </w:p>
      </w:tc>
      <w:tc>
        <w:tcPr>
          <w:tcW w:w="3405" w:type="pct"/>
          <w:vMerge/>
        </w:tcPr>
        <w:p w14:paraId="4C9BCF46" w14:textId="77777777" w:rsidR="00766777" w:rsidRPr="00766777" w:rsidRDefault="00766777" w:rsidP="00766777">
          <w:pPr>
            <w:pStyle w:val="stBilgi"/>
          </w:pPr>
        </w:p>
      </w:tc>
    </w:tr>
    <w:tr w:rsidR="00766777" w:rsidRPr="00766777" w14:paraId="474A34F5" w14:textId="77777777" w:rsidTr="00A17336">
      <w:trPr>
        <w:trHeight w:val="284"/>
      </w:trPr>
      <w:tc>
        <w:tcPr>
          <w:tcW w:w="1595" w:type="pct"/>
          <w:vMerge/>
        </w:tcPr>
        <w:p w14:paraId="0A4DB79A" w14:textId="77777777" w:rsidR="00766777" w:rsidRPr="00766777" w:rsidRDefault="00766777" w:rsidP="00766777">
          <w:pPr>
            <w:pStyle w:val="stBilgi"/>
          </w:pPr>
        </w:p>
      </w:tc>
      <w:tc>
        <w:tcPr>
          <w:tcW w:w="3405" w:type="pct"/>
          <w:vMerge/>
        </w:tcPr>
        <w:p w14:paraId="628945DE" w14:textId="77777777" w:rsidR="00766777" w:rsidRPr="00766777" w:rsidRDefault="00766777" w:rsidP="00766777">
          <w:pPr>
            <w:pStyle w:val="stBilgi"/>
          </w:pPr>
        </w:p>
      </w:tc>
    </w:tr>
  </w:tbl>
  <w:p w14:paraId="49A4009E" w14:textId="2620A874" w:rsidR="00766777" w:rsidRDefault="00766777">
    <w:pPr>
      <w:pStyle w:val="stBilgi"/>
    </w:pPr>
  </w:p>
  <w:p w14:paraId="0FB4D10D" w14:textId="77777777" w:rsidR="00766777" w:rsidRDefault="00766777">
    <w:pPr>
      <w:pStyle w:val="stBilgi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UwNjc1MjAwNbW0MDZU0lEKTi0uzszPAykwqgUAe2K7MCwAAAA="/>
  </w:docVars>
  <w:rsids>
    <w:rsidRoot w:val="00412BBA"/>
    <w:rsid w:val="00381853"/>
    <w:rsid w:val="003D0CB9"/>
    <w:rsid w:val="00412BBA"/>
    <w:rsid w:val="005D09EF"/>
    <w:rsid w:val="005D49FE"/>
    <w:rsid w:val="005D5052"/>
    <w:rsid w:val="005F4A5B"/>
    <w:rsid w:val="00646269"/>
    <w:rsid w:val="00766777"/>
    <w:rsid w:val="007A764B"/>
    <w:rsid w:val="009D0786"/>
    <w:rsid w:val="00BB051D"/>
    <w:rsid w:val="00CB7B6B"/>
    <w:rsid w:val="00F843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551A6F6"/>
  <w15:chartTrackingRefBased/>
  <w15:docId w15:val="{42A0EEBD-CCD1-4B92-9256-30746902B9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tr-TR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stBilgi">
    <w:name w:val="header"/>
    <w:basedOn w:val="Normal"/>
    <w:link w:val="stBilgiChar"/>
    <w:uiPriority w:val="99"/>
    <w:unhideWhenUsed/>
    <w:rsid w:val="0076677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766777"/>
  </w:style>
  <w:style w:type="paragraph" w:styleId="AltBilgi">
    <w:name w:val="footer"/>
    <w:basedOn w:val="Normal"/>
    <w:link w:val="AltBilgiChar"/>
    <w:uiPriority w:val="99"/>
    <w:unhideWhenUsed/>
    <w:rsid w:val="0076677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766777"/>
  </w:style>
  <w:style w:type="table" w:styleId="TabloKlavuzu">
    <w:name w:val="Table Grid"/>
    <w:basedOn w:val="NormalTablo"/>
    <w:uiPriority w:val="39"/>
    <w:rsid w:val="005D505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1</Pages>
  <Words>50</Words>
  <Characters>289</Characters>
  <Application>Microsoft Office Word</Application>
  <DocSecurity>0</DocSecurity>
  <Lines>2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SRA TUNÇER</dc:creator>
  <cp:keywords/>
  <dc:description/>
  <cp:lastModifiedBy>ESRA TUNÇER</cp:lastModifiedBy>
  <cp:revision>10</cp:revision>
  <dcterms:created xsi:type="dcterms:W3CDTF">2023-11-21T10:51:00Z</dcterms:created>
  <dcterms:modified xsi:type="dcterms:W3CDTF">2023-11-21T11:12:00Z</dcterms:modified>
</cp:coreProperties>
</file>